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78886C9A"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w:t>
      </w:r>
      <w:r w:rsidR="00267D7C">
        <w:rPr>
          <w:b/>
        </w:rPr>
        <w:t>1</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1F7ADA71" w14:textId="77777777" w:rsidR="006B4292"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 xml:space="preserve">Tuesday </w:t>
      </w:r>
      <w:r w:rsidR="006B4292">
        <w:t xml:space="preserve">11:30 AM – 1:00 PM </w:t>
      </w:r>
    </w:p>
    <w:p w14:paraId="26B24C93" w14:textId="77777777" w:rsidR="006B4292" w:rsidRDefault="00DB5A14" w:rsidP="006B4292">
      <w:pPr>
        <w:tabs>
          <w:tab w:val="left" w:pos="720"/>
          <w:tab w:val="left" w:pos="1440"/>
          <w:tab w:val="left" w:pos="2160"/>
          <w:tab w:val="left" w:pos="2880"/>
          <w:tab w:val="left" w:pos="3600"/>
          <w:tab w:val="left" w:pos="6086"/>
        </w:tabs>
        <w:spacing w:line="240" w:lineRule="auto"/>
        <w:contextualSpacing/>
      </w:pPr>
      <w:r>
        <w:tab/>
      </w:r>
      <w:r>
        <w:tab/>
      </w:r>
      <w:proofErr w:type="spellStart"/>
      <w:r w:rsidR="0045670D">
        <w:t>Thur</w:t>
      </w:r>
      <w:proofErr w:type="spellEnd"/>
      <w:r>
        <w:t xml:space="preserve">: </w:t>
      </w:r>
      <w:r w:rsidR="006B4292">
        <w:t>9:00 AM – 9:45 AM</w:t>
      </w:r>
    </w:p>
    <w:p w14:paraId="55F5B39C" w14:textId="213061AC" w:rsidR="00DB5A14" w:rsidRDefault="00DB5A14" w:rsidP="00DB5A14">
      <w:pPr>
        <w:tabs>
          <w:tab w:val="left" w:pos="720"/>
          <w:tab w:val="left" w:pos="1440"/>
          <w:tab w:val="left" w:pos="2160"/>
          <w:tab w:val="left" w:pos="2880"/>
          <w:tab w:val="left" w:pos="3600"/>
          <w:tab w:val="left" w:pos="6086"/>
        </w:tabs>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61BF7752" w:rsidR="00D91E06" w:rsidRPr="00D91E06" w:rsidRDefault="00D91E06" w:rsidP="00785C79">
      <w:pPr>
        <w:rPr>
          <w:i/>
          <w:iCs/>
        </w:rPr>
      </w:pPr>
      <w:r w:rsidRPr="00D91E06">
        <w:rPr>
          <w:i/>
          <w:iCs/>
        </w:rPr>
        <w:t xml:space="preserve">*Syllabus subject to change to suit needs of the class and </w:t>
      </w:r>
      <w:r w:rsidR="00020954">
        <w:rPr>
          <w:i/>
          <w:iCs/>
        </w:rPr>
        <w:t xml:space="preserve">of changing University </w:t>
      </w:r>
      <w:r w:rsidRPr="00D91E06">
        <w:rPr>
          <w:i/>
          <w:iCs/>
        </w:rPr>
        <w:t>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391C2466" w:rsidR="00B55D0E" w:rsidRDefault="00B55D0E" w:rsidP="00B128CA">
      <w:pPr>
        <w:ind w:left="720"/>
        <w:rPr>
          <w:b/>
          <w:bCs/>
        </w:rPr>
      </w:pP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22E1ECAC" w14:textId="0E41A73A" w:rsidR="006B4292" w:rsidRPr="008B0CA8" w:rsidRDefault="006B4292" w:rsidP="006B4292">
      <w:pPr>
        <w:ind w:left="720"/>
        <w:rPr>
          <w:i/>
        </w:rPr>
      </w:pPr>
      <w:r>
        <w:t>I will drop your lowest class notes grade.</w:t>
      </w:r>
    </w:p>
    <w:p w14:paraId="7E21E034" w14:textId="77777777" w:rsidR="006B4292" w:rsidRDefault="006B4292" w:rsidP="006B4292"/>
    <w:p w14:paraId="30424D15" w14:textId="77777777" w:rsidR="008B0CA8" w:rsidRDefault="008B0CA8" w:rsidP="008B0CA8">
      <w:pPr>
        <w:rPr>
          <w:b/>
        </w:rPr>
      </w:pPr>
      <w:r>
        <w:rPr>
          <w:b/>
        </w:rPr>
        <w:t>Homework:</w:t>
      </w:r>
    </w:p>
    <w:p w14:paraId="7495C20C" w14:textId="6CEC3689" w:rsidR="008B0CA8" w:rsidRDefault="00D91E06" w:rsidP="00B128CA">
      <w:pPr>
        <w:ind w:left="720"/>
      </w:pPr>
      <w:bookmarkStart w:id="3" w:name="_Hlk534454389"/>
      <w:bookmarkStart w:id="4"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020954">
        <w:t>g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p>
    <w:p w14:paraId="2E022FE7" w14:textId="42896E78" w:rsidR="006B4292" w:rsidRPr="008B0CA8" w:rsidRDefault="006B4292" w:rsidP="00B128CA">
      <w:pPr>
        <w:ind w:left="720"/>
        <w:rPr>
          <w:i/>
        </w:rPr>
      </w:pPr>
      <w:r>
        <w:t>I will drop your lowest homework grade.</w:t>
      </w:r>
    </w:p>
    <w:bookmarkEnd w:id="4"/>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4857D752"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1</w:t>
      </w:r>
      <w:r w:rsidR="00DE3B2F">
        <w:t>5</w:t>
      </w:r>
      <w:r w:rsidR="008145A2">
        <w:t xml:space="preserve">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55BE24F0" w:rsidR="00595CBC"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462842E1" w14:textId="1528810F" w:rsidR="00E410B0" w:rsidRPr="00E410B0" w:rsidRDefault="00E410B0" w:rsidP="00E410B0">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69CE31B1" w14:textId="77777777" w:rsidR="00E410B0" w:rsidRDefault="00E410B0" w:rsidP="00E410B0">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119A8B22" w14:textId="19A7B9AF" w:rsidR="00E410B0" w:rsidRPr="00E410B0" w:rsidRDefault="00E410B0" w:rsidP="00E410B0">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 xml:space="preserve">Currently, NDSU is strongly recommending that all people wear masks in indoor spaces when social distancing cannot be maintained. </w:t>
      </w:r>
      <w:r w:rsidR="00852EBA">
        <w:rPr>
          <w:rFonts w:ascii="Arial" w:eastAsia="Times New Roman" w:hAnsi="Arial" w:cs="Arial"/>
          <w:color w:val="000000"/>
          <w:sz w:val="24"/>
          <w:szCs w:val="24"/>
          <w:bdr w:val="none" w:sz="0" w:space="0" w:color="auto" w:frame="1"/>
        </w:rPr>
        <w:t>I</w:t>
      </w:r>
      <w:r w:rsidRPr="00E410B0">
        <w:rPr>
          <w:rFonts w:ascii="Arial" w:eastAsia="Times New Roman" w:hAnsi="Arial" w:cs="Arial"/>
          <w:b/>
          <w:bCs/>
          <w:color w:val="000000"/>
          <w:sz w:val="24"/>
          <w:szCs w:val="24"/>
          <w:bdr w:val="none" w:sz="0" w:space="0" w:color="auto" w:frame="1"/>
        </w:rPr>
        <w:t xml:space="preserve">n this class all participants, including those who are fully vaccinated, are </w:t>
      </w:r>
      <w:r w:rsidR="00852EBA">
        <w:rPr>
          <w:rFonts w:ascii="Arial" w:eastAsia="Times New Roman" w:hAnsi="Arial" w:cs="Arial"/>
          <w:b/>
          <w:bCs/>
          <w:color w:val="000000"/>
          <w:sz w:val="24"/>
          <w:szCs w:val="24"/>
          <w:bdr w:val="none" w:sz="0" w:space="0" w:color="auto" w:frame="1"/>
        </w:rPr>
        <w:t xml:space="preserve">required </w:t>
      </w:r>
      <w:r w:rsidRPr="00E410B0">
        <w:rPr>
          <w:rFonts w:ascii="Arial" w:eastAsia="Times New Roman" w:hAnsi="Arial" w:cs="Arial"/>
          <w:b/>
          <w:bCs/>
          <w:color w:val="000000"/>
          <w:sz w:val="24"/>
          <w:szCs w:val="24"/>
          <w:bdr w:val="none" w:sz="0" w:space="0" w:color="auto" w:frame="1"/>
        </w:rPr>
        <w:t>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 xml:space="preserve">Given the changing conditions associated with the pandemic, this </w:t>
      </w:r>
      <w:proofErr w:type="spellStart"/>
      <w:r w:rsidRPr="00E410B0">
        <w:rPr>
          <w:rFonts w:ascii="Arial" w:eastAsia="Times New Roman" w:hAnsi="Arial" w:cs="Arial"/>
          <w:color w:val="000000"/>
          <w:spacing w:val="6"/>
          <w:sz w:val="24"/>
          <w:szCs w:val="24"/>
          <w:bdr w:val="none" w:sz="0" w:space="0" w:color="auto" w:frame="1"/>
        </w:rPr>
        <w:t>class’</w:t>
      </w:r>
      <w:proofErr w:type="spellEnd"/>
      <w:r w:rsidRPr="00E410B0">
        <w:rPr>
          <w:rFonts w:ascii="Arial" w:eastAsia="Times New Roman" w:hAnsi="Arial" w:cs="Arial"/>
          <w:color w:val="000000"/>
          <w:spacing w:val="6"/>
          <w:sz w:val="24"/>
          <w:szCs w:val="24"/>
          <w:bdr w:val="none" w:sz="0" w:space="0" w:color="auto" w:frame="1"/>
        </w:rPr>
        <w:t xml:space="preserve">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629F4817" w14:textId="77777777" w:rsidR="00E410B0" w:rsidRPr="00A07D81" w:rsidRDefault="00E410B0" w:rsidP="00B128CA">
      <w:pPr>
        <w:ind w:left="720"/>
      </w:pPr>
    </w:p>
    <w:p w14:paraId="5298ACBD"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627B071"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7BA8BA76" w14:textId="77777777" w:rsidR="00CC0C89" w:rsidRDefault="00CC0C89" w:rsidP="00CC0C89">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130631CA" w14:textId="77777777" w:rsidR="00CC0C89" w:rsidRDefault="00CC0C89" w:rsidP="00CC0C89">
      <w:pPr>
        <w:ind w:left="360" w:hanging="360"/>
        <w:rPr>
          <w:rFonts w:ascii="Times New Roman" w:hAnsi="Times New Roman"/>
          <w:i/>
          <w:sz w:val="24"/>
          <w:szCs w:val="24"/>
        </w:rPr>
      </w:pPr>
      <w:r>
        <w:rPr>
          <w:rFonts w:ascii="Times New Roman" w:hAnsi="Times New Roman"/>
          <w:b/>
          <w:i/>
          <w:sz w:val="24"/>
          <w:szCs w:val="24"/>
        </w:rPr>
        <w:lastRenderedPageBreak/>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FB0BBAA" w14:textId="77777777" w:rsidR="00CC0C89" w:rsidRDefault="00CC0C89" w:rsidP="00CC0C89">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6A1C6C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5F6F11A0"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43041D10" w14:textId="77777777" w:rsidR="00CC0C89" w:rsidRDefault="00CC0C89" w:rsidP="00CC0C89">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0FDBC4E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7D1DC6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7A60B475"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AF7F4CC"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5771F89" w14:textId="77777777" w:rsidR="00CC0C89" w:rsidRDefault="00CC0C89" w:rsidP="00CC0C89">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601942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059C62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5B86F76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63CE6609" w14:textId="77777777" w:rsidR="00CC0C89" w:rsidRDefault="00CC0C89" w:rsidP="00CC0C89">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002D60E2" w14:textId="77777777" w:rsidR="00CC0C89" w:rsidRDefault="00CC0C89" w:rsidP="00CC0C89">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67EA6A0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6F1B98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2266458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488556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3E480744" w14:textId="77777777" w:rsidR="00CC0C89" w:rsidRDefault="00CC0C89" w:rsidP="00CC0C89">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C65D50" w14:paraId="3A40673B" w14:textId="77777777" w:rsidTr="004F1746">
        <w:tc>
          <w:tcPr>
            <w:tcW w:w="997" w:type="dxa"/>
          </w:tcPr>
          <w:p w14:paraId="02F97F06" w14:textId="77777777" w:rsidR="00C65D50" w:rsidRPr="00184C8D" w:rsidRDefault="00C65D50" w:rsidP="004F1746">
            <w:pPr>
              <w:rPr>
                <w:i/>
              </w:rPr>
            </w:pPr>
            <w:r w:rsidRPr="00184C8D">
              <w:rPr>
                <w:b/>
              </w:rPr>
              <w:t>Week 1</w:t>
            </w:r>
            <w:r w:rsidRPr="007309CA">
              <w:t xml:space="preserve">: </w:t>
            </w:r>
            <w:r>
              <w:rPr>
                <w:i/>
              </w:rPr>
              <w:t>8/23-8/29</w:t>
            </w:r>
          </w:p>
        </w:tc>
        <w:tc>
          <w:tcPr>
            <w:tcW w:w="1448" w:type="dxa"/>
          </w:tcPr>
          <w:p w14:paraId="388AB430" w14:textId="77777777" w:rsidR="00C65D50" w:rsidRPr="00184C8D" w:rsidRDefault="00C65D50" w:rsidP="004F1746">
            <w:r w:rsidRPr="007309CA">
              <w:t>Hello World!</w:t>
            </w:r>
          </w:p>
        </w:tc>
        <w:tc>
          <w:tcPr>
            <w:tcW w:w="1498" w:type="dxa"/>
          </w:tcPr>
          <w:p w14:paraId="3C2F7952" w14:textId="77777777" w:rsidR="00C65D50" w:rsidRDefault="00C65D50" w:rsidP="004F1746">
            <w:r>
              <w:rPr>
                <w:b/>
                <w:bCs/>
              </w:rPr>
              <w:t xml:space="preserve">Project 1: </w:t>
            </w:r>
            <w:r w:rsidRPr="00CD42E1">
              <w:t>Chapter 1: The Essentials</w:t>
            </w:r>
          </w:p>
        </w:tc>
        <w:tc>
          <w:tcPr>
            <w:tcW w:w="1577" w:type="dxa"/>
          </w:tcPr>
          <w:p w14:paraId="044E0E24" w14:textId="77777777" w:rsidR="00C65D50" w:rsidRPr="00437A87" w:rsidRDefault="00C65D50" w:rsidP="004F1746">
            <w:pPr>
              <w:rPr>
                <w:b/>
                <w:bCs/>
              </w:rPr>
            </w:pPr>
            <w:r w:rsidRPr="00437A87">
              <w:rPr>
                <w:b/>
                <w:bCs/>
              </w:rPr>
              <w:t xml:space="preserve">Chapter 1: </w:t>
            </w:r>
            <w:r w:rsidRPr="005F5509">
              <w:t>The Essentials</w:t>
            </w:r>
          </w:p>
        </w:tc>
        <w:tc>
          <w:tcPr>
            <w:tcW w:w="2235" w:type="dxa"/>
          </w:tcPr>
          <w:p w14:paraId="41813C44" w14:textId="77777777" w:rsidR="00C65D50" w:rsidRDefault="00C65D50" w:rsidP="004F1746">
            <w:r>
              <w:t xml:space="preserve">Introduction to </w:t>
            </w:r>
            <w:proofErr w:type="spellStart"/>
            <w:r>
              <w:t>Jupyter</w:t>
            </w:r>
            <w:proofErr w:type="spellEnd"/>
            <w:r>
              <w:t>; printing; object types; arithmetic; string functions; type errors</w:t>
            </w:r>
          </w:p>
          <w:p w14:paraId="15F1D798" w14:textId="77777777" w:rsidR="00C65D50" w:rsidRDefault="00C65D50" w:rsidP="004F1746"/>
          <w:p w14:paraId="79E8A25B" w14:textId="77777777" w:rsidR="00C65D50" w:rsidRPr="00184C8D" w:rsidRDefault="00C65D50"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CA9697A" w14:textId="77777777" w:rsidR="00C65D50" w:rsidRDefault="00C65D50"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65D50" w14:paraId="2E2526FB" w14:textId="77777777" w:rsidTr="004F1746">
        <w:tc>
          <w:tcPr>
            <w:tcW w:w="997" w:type="dxa"/>
          </w:tcPr>
          <w:p w14:paraId="53C50A4A" w14:textId="77777777" w:rsidR="00C65D50" w:rsidRPr="00184C8D" w:rsidRDefault="00C65D50" w:rsidP="004F1746">
            <w:r w:rsidRPr="00184C8D">
              <w:rPr>
                <w:b/>
              </w:rPr>
              <w:t>Weeks 2-3:</w:t>
            </w:r>
            <w:r>
              <w:t xml:space="preserve"> 8/30-9/12</w:t>
            </w:r>
          </w:p>
        </w:tc>
        <w:tc>
          <w:tcPr>
            <w:tcW w:w="1448" w:type="dxa"/>
          </w:tcPr>
          <w:p w14:paraId="49289A24" w14:textId="77777777" w:rsidR="00C65D50" w:rsidRPr="00184C8D" w:rsidRDefault="00C65D50" w:rsidP="004F1746">
            <w:r>
              <w:t>Lists and Dictionaries</w:t>
            </w:r>
          </w:p>
        </w:tc>
        <w:tc>
          <w:tcPr>
            <w:tcW w:w="1498" w:type="dxa"/>
          </w:tcPr>
          <w:p w14:paraId="35AE2814" w14:textId="77777777" w:rsidR="00C65D50" w:rsidRDefault="00C65D50" w:rsidP="004F1746">
            <w:r w:rsidRPr="00CD42E1">
              <w:rPr>
                <w:b/>
                <w:bCs/>
              </w:rPr>
              <w:t xml:space="preserve">Project 2: </w:t>
            </w:r>
            <w:r w:rsidRPr="00CD42E1">
              <w:t>Chapter 2: Working with Lists</w:t>
            </w:r>
            <w:r>
              <w:t xml:space="preserve"> </w:t>
            </w:r>
          </w:p>
          <w:p w14:paraId="7544484D" w14:textId="77777777" w:rsidR="00C65D50" w:rsidRDefault="00C65D50" w:rsidP="004F1746">
            <w:pPr>
              <w:rPr>
                <w:b/>
                <w:bCs/>
              </w:rPr>
            </w:pPr>
          </w:p>
          <w:p w14:paraId="5796A549" w14:textId="77777777" w:rsidR="00C65D50" w:rsidRDefault="00C65D50" w:rsidP="004F1746">
            <w:r w:rsidRPr="00EF0BF2">
              <w:rPr>
                <w:b/>
                <w:bCs/>
              </w:rPr>
              <w:lastRenderedPageBreak/>
              <w:t>Project 3:</w:t>
            </w:r>
            <w:r>
              <w:t xml:space="preserve"> Dictionaries and Data Frames</w:t>
            </w:r>
          </w:p>
        </w:tc>
        <w:tc>
          <w:tcPr>
            <w:tcW w:w="1577" w:type="dxa"/>
          </w:tcPr>
          <w:p w14:paraId="494FD057" w14:textId="77777777" w:rsidR="00C65D50" w:rsidRPr="00437A87" w:rsidRDefault="00C65D50" w:rsidP="004F1746">
            <w:pPr>
              <w:rPr>
                <w:b/>
                <w:bCs/>
              </w:rPr>
            </w:pPr>
            <w:r w:rsidRPr="00437A87">
              <w:rPr>
                <w:b/>
                <w:bCs/>
              </w:rPr>
              <w:lastRenderedPageBreak/>
              <w:t xml:space="preserve">Chapter 2: </w:t>
            </w:r>
            <w:r w:rsidRPr="005F5509">
              <w:t>Working with Lists</w:t>
            </w:r>
          </w:p>
        </w:tc>
        <w:tc>
          <w:tcPr>
            <w:tcW w:w="2235" w:type="dxa"/>
          </w:tcPr>
          <w:p w14:paraId="15F865E3" w14:textId="77777777" w:rsidR="00C65D50" w:rsidRDefault="00C65D50" w:rsidP="004F1746">
            <w:pPr>
              <w:rPr>
                <w:b/>
              </w:rPr>
            </w:pPr>
            <w:r>
              <w:t xml:space="preserve">Defining lists vs. arrays; creating, appending/inserting, concatenating, sorting, deleting objects from, slicing, </w:t>
            </w:r>
            <w:r>
              <w:lastRenderedPageBreak/>
              <w:t>and copying lists; list functions; list length; if statements; for loops</w:t>
            </w:r>
          </w:p>
        </w:tc>
        <w:tc>
          <w:tcPr>
            <w:tcW w:w="1595" w:type="dxa"/>
          </w:tcPr>
          <w:p w14:paraId="7569657E" w14:textId="77777777" w:rsidR="00C65D50" w:rsidRDefault="00C65D50" w:rsidP="004F1746">
            <w:r w:rsidRPr="00646A9C">
              <w:rPr>
                <w:b/>
                <w:bCs/>
              </w:rPr>
              <w:lastRenderedPageBreak/>
              <w:t xml:space="preserve">Week 2: </w:t>
            </w:r>
            <w:r>
              <w:t>Homework 1: Working with Lists</w:t>
            </w:r>
          </w:p>
          <w:p w14:paraId="67677D2B" w14:textId="77777777" w:rsidR="00C65D50" w:rsidRDefault="00C65D50" w:rsidP="004F1746"/>
          <w:p w14:paraId="0839D821" w14:textId="77777777" w:rsidR="00C65D50" w:rsidRDefault="00C65D50" w:rsidP="004F1746">
            <w:r w:rsidRPr="00646A9C">
              <w:rPr>
                <w:b/>
                <w:bCs/>
              </w:rPr>
              <w:lastRenderedPageBreak/>
              <w:t xml:space="preserve">Week 3: </w:t>
            </w:r>
            <w:r>
              <w:t xml:space="preserve">Homework 2: Dictionaries and </w:t>
            </w:r>
            <w:proofErr w:type="spellStart"/>
            <w:r>
              <w:t>Dataframes</w:t>
            </w:r>
            <w:proofErr w:type="spellEnd"/>
          </w:p>
        </w:tc>
      </w:tr>
      <w:tr w:rsidR="00C65D50" w14:paraId="739CF7AC" w14:textId="77777777" w:rsidTr="004F1746">
        <w:tc>
          <w:tcPr>
            <w:tcW w:w="997" w:type="dxa"/>
          </w:tcPr>
          <w:p w14:paraId="62553F7A" w14:textId="77777777" w:rsidR="00C65D50" w:rsidRPr="00184C8D" w:rsidRDefault="00C65D50"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7B71126B" w14:textId="77777777" w:rsidR="00C65D50" w:rsidRDefault="00C65D50" w:rsidP="004F1746">
            <w:pPr>
              <w:rPr>
                <w:b/>
              </w:rPr>
            </w:pPr>
            <w:r>
              <w:t>Functions and Data Structures</w:t>
            </w:r>
          </w:p>
        </w:tc>
        <w:tc>
          <w:tcPr>
            <w:tcW w:w="1498" w:type="dxa"/>
          </w:tcPr>
          <w:p w14:paraId="3BDC90AD" w14:textId="77777777" w:rsidR="00C65D50" w:rsidRPr="00CD42E1" w:rsidRDefault="00C65D50"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17A715CA" w14:textId="77777777" w:rsidR="00C65D50" w:rsidRDefault="00C65D50" w:rsidP="004F1746">
            <w:r w:rsidRPr="00020954">
              <w:rPr>
                <w:b/>
                <w:bCs/>
              </w:rPr>
              <w:t>Project 5:</w:t>
            </w:r>
            <w:r w:rsidRPr="00020954">
              <w:t xml:space="preserve"> Building Functions and Visualizing Distributions</w:t>
            </w:r>
          </w:p>
        </w:tc>
        <w:tc>
          <w:tcPr>
            <w:tcW w:w="1577" w:type="dxa"/>
          </w:tcPr>
          <w:p w14:paraId="7FFBB128" w14:textId="77777777" w:rsidR="00C65D50" w:rsidRDefault="00C65D50" w:rsidP="004F1746">
            <w:r w:rsidRPr="005F5509">
              <w:rPr>
                <w:b/>
                <w:bCs/>
              </w:rPr>
              <w:t>Chapter 3:</w:t>
            </w:r>
            <w:r>
              <w:t xml:space="preserve"> Making Lists Useful: Statistical Functions</w:t>
            </w:r>
          </w:p>
          <w:p w14:paraId="75C8565F" w14:textId="77777777" w:rsidR="00C65D50" w:rsidRPr="00184C8D" w:rsidRDefault="00C65D50" w:rsidP="004F1746">
            <w:r w:rsidRPr="005F5509">
              <w:rPr>
                <w:b/>
                <w:bCs/>
              </w:rPr>
              <w:t>Chapter 5:</w:t>
            </w:r>
            <w:r>
              <w:t xml:space="preserve"> An Introduction to </w:t>
            </w:r>
            <w:proofErr w:type="spellStart"/>
            <w:r w:rsidRPr="00235EEF">
              <w:rPr>
                <w:i/>
              </w:rPr>
              <w:t>numpy</w:t>
            </w:r>
            <w:proofErr w:type="spellEnd"/>
            <w:r>
              <w:t xml:space="preserve"> and </w:t>
            </w:r>
            <w:r w:rsidRPr="00235EEF">
              <w:rPr>
                <w:i/>
              </w:rPr>
              <w:t>pandas</w:t>
            </w:r>
            <w:r>
              <w:rPr>
                <w:i/>
              </w:rPr>
              <w:t>;</w:t>
            </w:r>
          </w:p>
        </w:tc>
        <w:tc>
          <w:tcPr>
            <w:tcW w:w="2235" w:type="dxa"/>
          </w:tcPr>
          <w:p w14:paraId="21A66AAE" w14:textId="77777777" w:rsidR="00C65D50" w:rsidRDefault="00C65D50" w:rsidP="004F1746">
            <w:pPr>
              <w:rPr>
                <w:b/>
              </w:rPr>
            </w:pPr>
            <w:r>
              <w:t>Functions; summary statistics; correlation / covariance matrix; data visualization; Data structures and libraries;</w:t>
            </w:r>
          </w:p>
        </w:tc>
        <w:tc>
          <w:tcPr>
            <w:tcW w:w="1595" w:type="dxa"/>
          </w:tcPr>
          <w:p w14:paraId="08576BE8" w14:textId="77777777" w:rsidR="00C65D50" w:rsidRDefault="00C65D50" w:rsidP="004F1746">
            <w:r w:rsidRPr="00646A9C">
              <w:rPr>
                <w:b/>
                <w:bCs/>
              </w:rPr>
              <w:t>Week 5:</w:t>
            </w:r>
            <w:r>
              <w:t xml:space="preserve"> Homework 3: Building Functions and Visualizing Distributions</w:t>
            </w:r>
          </w:p>
          <w:p w14:paraId="1CD35CD4" w14:textId="77777777" w:rsidR="00C65D50" w:rsidRDefault="00C65D50" w:rsidP="004F1746"/>
        </w:tc>
      </w:tr>
      <w:tr w:rsidR="00C65D50" w14:paraId="55C369AF" w14:textId="77777777" w:rsidTr="004F1746">
        <w:tc>
          <w:tcPr>
            <w:tcW w:w="997" w:type="dxa"/>
          </w:tcPr>
          <w:p w14:paraId="67D66656" w14:textId="77777777" w:rsidR="00C65D50" w:rsidRPr="00184C8D" w:rsidRDefault="00C65D50" w:rsidP="004F1746">
            <w:r>
              <w:rPr>
                <w:b/>
              </w:rPr>
              <w:t xml:space="preserve">Week 6-7: </w:t>
            </w:r>
            <w:r>
              <w:t>9/27-10/10</w:t>
            </w:r>
          </w:p>
        </w:tc>
        <w:tc>
          <w:tcPr>
            <w:tcW w:w="1448" w:type="dxa"/>
          </w:tcPr>
          <w:p w14:paraId="2720DDF7" w14:textId="77777777" w:rsidR="00C65D50" w:rsidRDefault="00C65D50" w:rsidP="004F1746">
            <w:pPr>
              <w:rPr>
                <w:b/>
              </w:rPr>
            </w:pPr>
            <w:r>
              <w:t>Visualizing Data</w:t>
            </w:r>
          </w:p>
        </w:tc>
        <w:tc>
          <w:tcPr>
            <w:tcW w:w="1498" w:type="dxa"/>
          </w:tcPr>
          <w:p w14:paraId="32F015B6" w14:textId="77777777" w:rsidR="00C65D50" w:rsidRDefault="00C65D50" w:rsidP="004F1746">
            <w:r w:rsidRPr="00020954">
              <w:rPr>
                <w:b/>
                <w:bCs/>
              </w:rPr>
              <w:t>Project 6:</w:t>
            </w:r>
            <w:r w:rsidRPr="00020954">
              <w:t xml:space="preserve"> Visualizing Monetary Policy</w:t>
            </w:r>
          </w:p>
        </w:tc>
        <w:tc>
          <w:tcPr>
            <w:tcW w:w="1577" w:type="dxa"/>
          </w:tcPr>
          <w:p w14:paraId="3F7DBDCF" w14:textId="77777777" w:rsidR="00C65D50" w:rsidRPr="00184C8D" w:rsidRDefault="00C65D50" w:rsidP="004F1746">
            <w:r w:rsidRPr="005F5509">
              <w:rPr>
                <w:b/>
                <w:bCs/>
              </w:rPr>
              <w:t>Chapter 6:</w:t>
            </w:r>
            <w:r>
              <w:t xml:space="preserve"> Importing and Analyzing Datasets with Statistical Functions</w:t>
            </w:r>
          </w:p>
        </w:tc>
        <w:tc>
          <w:tcPr>
            <w:tcW w:w="2235" w:type="dxa"/>
          </w:tcPr>
          <w:p w14:paraId="55E78E1B" w14:textId="77777777" w:rsidR="00C65D50" w:rsidRPr="00184C8D" w:rsidRDefault="00C65D50" w:rsidP="004F1746">
            <w:r>
              <w:t xml:space="preserve">manage and clean data; import and write </w:t>
            </w:r>
            <w:proofErr w:type="spellStart"/>
            <w:r>
              <w:t>csvs</w:t>
            </w:r>
            <w:proofErr w:type="spellEnd"/>
            <w:r>
              <w:t>; encoding; data visualization; stack plots</w:t>
            </w:r>
          </w:p>
        </w:tc>
        <w:tc>
          <w:tcPr>
            <w:tcW w:w="1595" w:type="dxa"/>
          </w:tcPr>
          <w:p w14:paraId="2F438ED5" w14:textId="77777777" w:rsidR="00C65D50" w:rsidRDefault="00C65D50" w:rsidP="004F1746">
            <w:r w:rsidRPr="00646A9C">
              <w:rPr>
                <w:b/>
                <w:bCs/>
              </w:rPr>
              <w:t>Week 6</w:t>
            </w:r>
            <w:r>
              <w:t xml:space="preserve">: Submit Project Proposal in </w:t>
            </w:r>
            <w:proofErr w:type="spellStart"/>
            <w:r>
              <w:t>Jupyter</w:t>
            </w:r>
            <w:proofErr w:type="spellEnd"/>
            <w:r>
              <w:t xml:space="preserve"> Notebook</w:t>
            </w:r>
          </w:p>
          <w:p w14:paraId="4DCB3FDE" w14:textId="77777777" w:rsidR="00C65D50" w:rsidRDefault="00C65D50" w:rsidP="004F1746">
            <w:r>
              <w:t>(1000 words; at least 2 data sources; at least 2 different types of data visualizations )</w:t>
            </w:r>
          </w:p>
          <w:p w14:paraId="095E1439" w14:textId="77777777" w:rsidR="00C65D50" w:rsidRDefault="00C65D50" w:rsidP="004F1746">
            <w:r w:rsidRPr="00646A9C">
              <w:rPr>
                <w:b/>
                <w:bCs/>
              </w:rPr>
              <w:t>Week 7:</w:t>
            </w:r>
            <w:r>
              <w:t xml:space="preserve"> Homework 4: Visualizing Monetary Policy</w:t>
            </w:r>
          </w:p>
          <w:p w14:paraId="793A89BF" w14:textId="77777777" w:rsidR="00C65D50" w:rsidRDefault="00C65D50" w:rsidP="004F1746"/>
        </w:tc>
      </w:tr>
      <w:tr w:rsidR="00C65D50" w14:paraId="3A6A52AA" w14:textId="77777777" w:rsidTr="004F1746">
        <w:tc>
          <w:tcPr>
            <w:tcW w:w="997" w:type="dxa"/>
          </w:tcPr>
          <w:p w14:paraId="44BA3DCF" w14:textId="77777777" w:rsidR="00C65D50" w:rsidRPr="00184C8D" w:rsidRDefault="00C65D50" w:rsidP="004F1746">
            <w:r>
              <w:rPr>
                <w:b/>
              </w:rPr>
              <w:t>Weeks 8-9:</w:t>
            </w:r>
            <w:r>
              <w:t xml:space="preserve"> 10/11-10/24</w:t>
            </w:r>
          </w:p>
        </w:tc>
        <w:tc>
          <w:tcPr>
            <w:tcW w:w="1448" w:type="dxa"/>
          </w:tcPr>
          <w:p w14:paraId="37E202DE" w14:textId="77777777" w:rsidR="00C65D50" w:rsidRDefault="00C65D50" w:rsidP="004F1746">
            <w:pPr>
              <w:rPr>
                <w:b/>
              </w:rPr>
            </w:pPr>
            <w:r>
              <w:t>Ordinary Least Squares</w:t>
            </w:r>
          </w:p>
        </w:tc>
        <w:tc>
          <w:tcPr>
            <w:tcW w:w="1498" w:type="dxa"/>
          </w:tcPr>
          <w:p w14:paraId="7494E23A" w14:textId="77777777" w:rsidR="00C65D50" w:rsidRDefault="00C65D50" w:rsidP="004F1746">
            <w:r w:rsidRPr="00CD42E1">
              <w:rPr>
                <w:b/>
                <w:bCs/>
              </w:rPr>
              <w:t>Project 7:</w:t>
            </w:r>
            <w:r>
              <w:t xml:space="preserve"> Chapter 6: Importing, Cleaning, and Analyzing Data</w:t>
            </w:r>
          </w:p>
          <w:p w14:paraId="0EB7B446" w14:textId="77777777" w:rsidR="00C65D50" w:rsidRDefault="00C65D50" w:rsidP="004F1746"/>
          <w:p w14:paraId="388B95CE" w14:textId="77777777" w:rsidR="00C65D50" w:rsidRDefault="00C65D50" w:rsidP="004F1746">
            <w:r w:rsidRPr="00CD42E1">
              <w:rPr>
                <w:b/>
                <w:bCs/>
              </w:rPr>
              <w:t>Project 8:</w:t>
            </w:r>
            <w:r>
              <w:t xml:space="preserve"> Working with OLS</w:t>
            </w:r>
          </w:p>
        </w:tc>
        <w:tc>
          <w:tcPr>
            <w:tcW w:w="1577" w:type="dxa"/>
          </w:tcPr>
          <w:p w14:paraId="5DFED866" w14:textId="77777777" w:rsidR="00C65D50" w:rsidRDefault="00C65D50" w:rsidP="004F1746">
            <w:r w:rsidRPr="005F5509">
              <w:rPr>
                <w:b/>
                <w:bCs/>
              </w:rPr>
              <w:t>Chapter 7:</w:t>
            </w:r>
            <w:r>
              <w:t xml:space="preserve"> Building an OLS Regression</w:t>
            </w:r>
          </w:p>
          <w:p w14:paraId="14C0B5B9" w14:textId="77777777" w:rsidR="00C65D50" w:rsidRDefault="00C65D50" w:rsidP="004F1746">
            <w:pPr>
              <w:rPr>
                <w:b/>
              </w:rPr>
            </w:pPr>
          </w:p>
        </w:tc>
        <w:tc>
          <w:tcPr>
            <w:tcW w:w="2235" w:type="dxa"/>
          </w:tcPr>
          <w:p w14:paraId="40082691" w14:textId="77777777" w:rsidR="00C65D50" w:rsidRDefault="00C65D50" w:rsidP="004F1746">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3BC5089" w14:textId="77777777" w:rsidR="00C65D50" w:rsidRDefault="00C65D50" w:rsidP="004F1746">
            <w:r w:rsidRPr="00EF0BF2">
              <w:rPr>
                <w:b/>
                <w:bCs/>
              </w:rPr>
              <w:t>Week 8</w:t>
            </w:r>
            <w:r>
              <w:t>: Homework 5: Importing, Cleaning, and Analyzing Data</w:t>
            </w:r>
            <w:r w:rsidRPr="00EF0BF2">
              <w:rPr>
                <w:b/>
                <w:bCs/>
              </w:rPr>
              <w:t xml:space="preserve"> Week 9</w:t>
            </w:r>
            <w:r>
              <w:t>: Homework 6: Working with OLS</w:t>
            </w:r>
          </w:p>
        </w:tc>
      </w:tr>
      <w:tr w:rsidR="00C65D50" w14:paraId="1C12EA07" w14:textId="77777777" w:rsidTr="004F1746">
        <w:tc>
          <w:tcPr>
            <w:tcW w:w="997" w:type="dxa"/>
          </w:tcPr>
          <w:p w14:paraId="1BF214C2" w14:textId="77777777" w:rsidR="00C65D50" w:rsidRPr="000F1C56" w:rsidRDefault="00C65D50" w:rsidP="004F1746">
            <w:r>
              <w:rPr>
                <w:b/>
              </w:rPr>
              <w:t xml:space="preserve">Weeks 10-13: </w:t>
            </w:r>
            <w:r>
              <w:t>10/25-11/14</w:t>
            </w:r>
          </w:p>
        </w:tc>
        <w:tc>
          <w:tcPr>
            <w:tcW w:w="1448" w:type="dxa"/>
          </w:tcPr>
          <w:p w14:paraId="31131784" w14:textId="77777777" w:rsidR="00C65D50" w:rsidRPr="009312B6" w:rsidRDefault="00C65D50" w:rsidP="004F1746">
            <w:pPr>
              <w:rPr>
                <w:bCs/>
              </w:rPr>
            </w:pPr>
            <w:r w:rsidRPr="009312B6">
              <w:rPr>
                <w:bCs/>
              </w:rPr>
              <w:t>Advanced</w:t>
            </w:r>
            <w:r>
              <w:rPr>
                <w:bCs/>
              </w:rPr>
              <w:t xml:space="preserve"> Data Analysis</w:t>
            </w:r>
          </w:p>
        </w:tc>
        <w:tc>
          <w:tcPr>
            <w:tcW w:w="1498" w:type="dxa"/>
          </w:tcPr>
          <w:p w14:paraId="4479EFE8" w14:textId="77777777" w:rsidR="00C65D50" w:rsidRDefault="00C65D50" w:rsidP="004F1746">
            <w:r w:rsidRPr="00CD42E1">
              <w:rPr>
                <w:b/>
                <w:bCs/>
              </w:rPr>
              <w:t>Project 9:</w:t>
            </w:r>
            <w:r>
              <w:t xml:space="preserve"> Partial Correlations and Directed </w:t>
            </w:r>
            <w:r>
              <w:lastRenderedPageBreak/>
              <w:t>Acyclic Graphs</w:t>
            </w:r>
          </w:p>
          <w:p w14:paraId="14F55FAA" w14:textId="77777777" w:rsidR="00C65D50" w:rsidRDefault="00C65D50" w:rsidP="004F1746">
            <w:r w:rsidRPr="00041EAE">
              <w:rPr>
                <w:b/>
                <w:bCs/>
              </w:rPr>
              <w:t>Project 1</w:t>
            </w:r>
            <w:r>
              <w:rPr>
                <w:b/>
                <w:bCs/>
              </w:rPr>
              <w:t>0</w:t>
            </w:r>
            <w:r w:rsidRPr="00041EAE">
              <w:rPr>
                <w:b/>
                <w:bCs/>
              </w:rPr>
              <w:t xml:space="preserve">: </w:t>
            </w:r>
            <w:r>
              <w:t>Chapter 8: Advanced Data Analysis</w:t>
            </w:r>
          </w:p>
        </w:tc>
        <w:tc>
          <w:tcPr>
            <w:tcW w:w="1577" w:type="dxa"/>
          </w:tcPr>
          <w:p w14:paraId="2463C212" w14:textId="77777777" w:rsidR="00C65D50" w:rsidRDefault="00C65D50" w:rsidP="004F1746">
            <w:pPr>
              <w:rPr>
                <w:b/>
              </w:rPr>
            </w:pPr>
            <w:r w:rsidRPr="00EF0BF2">
              <w:rPr>
                <w:b/>
                <w:bCs/>
              </w:rPr>
              <w:lastRenderedPageBreak/>
              <w:t>Chapter 8:</w:t>
            </w:r>
            <w:r>
              <w:t xml:space="preserve"> Advanced Data Analysis</w:t>
            </w:r>
          </w:p>
        </w:tc>
        <w:tc>
          <w:tcPr>
            <w:tcW w:w="2235" w:type="dxa"/>
          </w:tcPr>
          <w:p w14:paraId="2218E0B1" w14:textId="77777777" w:rsidR="00C65D50" w:rsidRDefault="00C65D50" w:rsidP="004F1746">
            <w:r>
              <w:t xml:space="preserve">Partial correlation; directed acyclic graphs; residuals; multi index; indicator </w:t>
            </w:r>
            <w:r>
              <w:lastRenderedPageBreak/>
              <w:t>variables; quantiles; panel regression</w:t>
            </w:r>
          </w:p>
          <w:p w14:paraId="2F70A9F6" w14:textId="77777777" w:rsidR="00C65D50" w:rsidRDefault="00C65D50" w:rsidP="004F1746">
            <w:pPr>
              <w:rPr>
                <w:b/>
              </w:rPr>
            </w:pPr>
          </w:p>
        </w:tc>
        <w:tc>
          <w:tcPr>
            <w:tcW w:w="1595" w:type="dxa"/>
          </w:tcPr>
          <w:p w14:paraId="10351D09" w14:textId="77777777" w:rsidR="00C65D50" w:rsidRDefault="00C65D50" w:rsidP="004F1746">
            <w:r w:rsidRPr="00EF0BF2">
              <w:rPr>
                <w:b/>
                <w:bCs/>
              </w:rPr>
              <w:lastRenderedPageBreak/>
              <w:t xml:space="preserve">Week 11: </w:t>
            </w:r>
            <w:r>
              <w:t xml:space="preserve">Homework 6: Partial Correlations </w:t>
            </w:r>
            <w:r>
              <w:lastRenderedPageBreak/>
              <w:t>and Directed Acyclic Graphs</w:t>
            </w:r>
          </w:p>
          <w:p w14:paraId="60A78D80" w14:textId="77777777" w:rsidR="00C65D50" w:rsidRDefault="00C65D50" w:rsidP="004F1746"/>
          <w:p w14:paraId="16EC604A" w14:textId="77777777" w:rsidR="00C65D50" w:rsidRDefault="00C65D50" w:rsidP="004F1746">
            <w:r w:rsidRPr="00EF0BF2">
              <w:rPr>
                <w:b/>
                <w:bCs/>
              </w:rPr>
              <w:t xml:space="preserve">Week 13: </w:t>
            </w:r>
            <w:r>
              <w:t>Homework 7: Advanced Data Analysis</w:t>
            </w:r>
          </w:p>
          <w:p w14:paraId="0536A2DF" w14:textId="77777777" w:rsidR="00C65D50" w:rsidRDefault="00C65D50" w:rsidP="004F1746"/>
        </w:tc>
      </w:tr>
      <w:tr w:rsidR="00C65D50" w14:paraId="2EDBC481" w14:textId="77777777" w:rsidTr="004F1746">
        <w:tc>
          <w:tcPr>
            <w:tcW w:w="997" w:type="dxa"/>
          </w:tcPr>
          <w:p w14:paraId="1CA8DE0B" w14:textId="77777777" w:rsidR="00C65D50" w:rsidRDefault="00C65D50" w:rsidP="004F1746">
            <w:pPr>
              <w:rPr>
                <w:b/>
              </w:rPr>
            </w:pPr>
            <w:r>
              <w:rPr>
                <w:b/>
              </w:rPr>
              <w:lastRenderedPageBreak/>
              <w:t xml:space="preserve">Week 14: </w:t>
            </w:r>
            <w:r>
              <w:t>11</w:t>
            </w:r>
            <w:r w:rsidRPr="00184C8D">
              <w:t>/</w:t>
            </w:r>
            <w:r>
              <w:t>15</w:t>
            </w:r>
            <w:r w:rsidRPr="00184C8D">
              <w:t>-</w:t>
            </w:r>
            <w:r>
              <w:t>11/24</w:t>
            </w:r>
          </w:p>
        </w:tc>
        <w:tc>
          <w:tcPr>
            <w:tcW w:w="1448" w:type="dxa"/>
          </w:tcPr>
          <w:p w14:paraId="155B1B20" w14:textId="77777777" w:rsidR="00C65D50" w:rsidRPr="009312B6" w:rsidRDefault="00C65D50" w:rsidP="004F1746">
            <w:pPr>
              <w:rPr>
                <w:bCs/>
              </w:rPr>
            </w:pPr>
            <w:r>
              <w:rPr>
                <w:bCs/>
              </w:rPr>
              <w:t>GIS</w:t>
            </w:r>
          </w:p>
        </w:tc>
        <w:tc>
          <w:tcPr>
            <w:tcW w:w="1498" w:type="dxa"/>
          </w:tcPr>
          <w:p w14:paraId="632C46E8" w14:textId="77777777" w:rsidR="00C65D50" w:rsidRDefault="00C65D50" w:rsidP="004F1746">
            <w:r w:rsidRPr="00020954">
              <w:rPr>
                <w:b/>
                <w:bCs/>
              </w:rPr>
              <w:t xml:space="preserve">Project 11: </w:t>
            </w:r>
            <w:r w:rsidRPr="00020954">
              <w:t>Working with Geocoded Data</w:t>
            </w:r>
          </w:p>
        </w:tc>
        <w:tc>
          <w:tcPr>
            <w:tcW w:w="1577" w:type="dxa"/>
          </w:tcPr>
          <w:p w14:paraId="34A91989" w14:textId="77777777" w:rsidR="00C65D50" w:rsidRDefault="00C65D50" w:rsidP="004F1746"/>
        </w:tc>
        <w:tc>
          <w:tcPr>
            <w:tcW w:w="2235" w:type="dxa"/>
          </w:tcPr>
          <w:p w14:paraId="56455BC8" w14:textId="77777777" w:rsidR="00C65D50" w:rsidRDefault="00C65D50" w:rsidP="004F1746">
            <w:proofErr w:type="spellStart"/>
            <w:r>
              <w:t>Geopandas</w:t>
            </w:r>
            <w:proofErr w:type="spellEnd"/>
            <w:r>
              <w:t xml:space="preserve">; GIS; </w:t>
            </w:r>
          </w:p>
        </w:tc>
        <w:tc>
          <w:tcPr>
            <w:tcW w:w="1595" w:type="dxa"/>
          </w:tcPr>
          <w:p w14:paraId="3DDEFEA5" w14:textId="77777777" w:rsidR="00C65D50" w:rsidRDefault="00C65D50" w:rsidP="004F1746">
            <w:r>
              <w:t>Upload Rough Draft of Project to GitHub. Must be at least 2500 words with 10 citations.</w:t>
            </w:r>
            <w:r w:rsidRPr="00D91E06">
              <w:rPr>
                <w:b/>
                <w:bCs/>
              </w:rPr>
              <w:t xml:space="preserve"> Due 11/2</w:t>
            </w:r>
            <w:r>
              <w:rPr>
                <w:b/>
                <w:bCs/>
              </w:rPr>
              <w:t>4</w:t>
            </w:r>
          </w:p>
        </w:tc>
      </w:tr>
      <w:tr w:rsidR="00C65D50" w14:paraId="30C9ECA7" w14:textId="77777777" w:rsidTr="004F1746">
        <w:tc>
          <w:tcPr>
            <w:tcW w:w="997" w:type="dxa"/>
          </w:tcPr>
          <w:p w14:paraId="400E440F" w14:textId="77777777" w:rsidR="00C65D50" w:rsidRDefault="00C65D50" w:rsidP="004F1746">
            <w:pPr>
              <w:rPr>
                <w:b/>
              </w:rPr>
            </w:pPr>
            <w:r>
              <w:rPr>
                <w:b/>
              </w:rPr>
              <w:t xml:space="preserve">Week 15: </w:t>
            </w:r>
            <w:r w:rsidRPr="00C07CBE">
              <w:rPr>
                <w:bCs/>
              </w:rPr>
              <w:t>11/</w:t>
            </w:r>
            <w:r>
              <w:rPr>
                <w:bCs/>
              </w:rPr>
              <w:t>29-12/5</w:t>
            </w:r>
          </w:p>
        </w:tc>
        <w:tc>
          <w:tcPr>
            <w:tcW w:w="1448" w:type="dxa"/>
          </w:tcPr>
          <w:p w14:paraId="7E55B9F4" w14:textId="77777777" w:rsidR="00C65D50" w:rsidRPr="009312B6" w:rsidRDefault="00C65D50" w:rsidP="004F1746">
            <w:pPr>
              <w:rPr>
                <w:bCs/>
              </w:rPr>
            </w:pPr>
            <w:r>
              <w:rPr>
                <w:bCs/>
              </w:rPr>
              <w:t>Monte Carlo Simulation</w:t>
            </w:r>
          </w:p>
        </w:tc>
        <w:tc>
          <w:tcPr>
            <w:tcW w:w="1498" w:type="dxa"/>
          </w:tcPr>
          <w:p w14:paraId="39CBC2EC" w14:textId="77777777" w:rsidR="00C65D50" w:rsidRDefault="00C65D50" w:rsidP="004F1746">
            <w:r w:rsidRPr="00020954">
              <w:rPr>
                <w:b/>
                <w:bCs/>
              </w:rPr>
              <w:t>Project 12:</w:t>
            </w:r>
            <w:r w:rsidRPr="00020954">
              <w:t xml:space="preserve"> Simulating Randomness</w:t>
            </w:r>
          </w:p>
        </w:tc>
        <w:tc>
          <w:tcPr>
            <w:tcW w:w="1577" w:type="dxa"/>
          </w:tcPr>
          <w:p w14:paraId="5901A62F" w14:textId="77777777" w:rsidR="00C65D50" w:rsidRDefault="00C65D50" w:rsidP="004F1746"/>
        </w:tc>
        <w:tc>
          <w:tcPr>
            <w:tcW w:w="2235" w:type="dxa"/>
          </w:tcPr>
          <w:p w14:paraId="2F5139BC" w14:textId="77777777" w:rsidR="00C65D50" w:rsidRDefault="00C65D50" w:rsidP="004F1746">
            <w:r>
              <w:t xml:space="preserve">Monte </w:t>
            </w:r>
            <w:proofErr w:type="spellStart"/>
            <w:r>
              <w:t>carlo</w:t>
            </w:r>
            <w:proofErr w:type="spellEnd"/>
            <w:r>
              <w:t xml:space="preserve"> simulation</w:t>
            </w:r>
          </w:p>
        </w:tc>
        <w:tc>
          <w:tcPr>
            <w:tcW w:w="1595" w:type="dxa"/>
          </w:tcPr>
          <w:p w14:paraId="5A20A0E9" w14:textId="77777777" w:rsidR="00C65D50" w:rsidRDefault="00C65D50" w:rsidP="004F1746">
            <w:r>
              <w:t>No homework due;</w:t>
            </w:r>
          </w:p>
        </w:tc>
      </w:tr>
      <w:tr w:rsidR="00C65D50" w14:paraId="36BC5843" w14:textId="77777777" w:rsidTr="004F1746">
        <w:tc>
          <w:tcPr>
            <w:tcW w:w="997" w:type="dxa"/>
          </w:tcPr>
          <w:p w14:paraId="4D888C9F" w14:textId="77777777" w:rsidR="00C65D50" w:rsidRPr="00184C8D" w:rsidRDefault="00C65D50" w:rsidP="004F1746">
            <w:r>
              <w:rPr>
                <w:b/>
              </w:rPr>
              <w:t xml:space="preserve">Week 16: </w:t>
            </w:r>
            <w:r>
              <w:t>12/6-12/10, 12/17 8AM</w:t>
            </w:r>
          </w:p>
        </w:tc>
        <w:tc>
          <w:tcPr>
            <w:tcW w:w="1448" w:type="dxa"/>
          </w:tcPr>
          <w:p w14:paraId="0A879452" w14:textId="77777777" w:rsidR="00C65D50" w:rsidRPr="00184C8D" w:rsidRDefault="00C65D50" w:rsidP="004F1746">
            <w:r>
              <w:rPr>
                <w:bCs/>
              </w:rPr>
              <w:t>In class Presentations</w:t>
            </w:r>
          </w:p>
        </w:tc>
        <w:tc>
          <w:tcPr>
            <w:tcW w:w="1498" w:type="dxa"/>
          </w:tcPr>
          <w:p w14:paraId="0E51B820" w14:textId="77777777" w:rsidR="00C65D50" w:rsidRDefault="00C65D50" w:rsidP="004F1746"/>
        </w:tc>
        <w:tc>
          <w:tcPr>
            <w:tcW w:w="1577" w:type="dxa"/>
          </w:tcPr>
          <w:p w14:paraId="70116F26" w14:textId="77777777" w:rsidR="00C65D50" w:rsidRPr="00184C8D" w:rsidRDefault="00C65D50" w:rsidP="004F1746"/>
        </w:tc>
        <w:tc>
          <w:tcPr>
            <w:tcW w:w="2235" w:type="dxa"/>
          </w:tcPr>
          <w:p w14:paraId="67E2089A" w14:textId="77777777" w:rsidR="00C65D50" w:rsidRPr="00184C8D" w:rsidRDefault="00C65D50" w:rsidP="004F1746"/>
        </w:tc>
        <w:tc>
          <w:tcPr>
            <w:tcW w:w="1595" w:type="dxa"/>
          </w:tcPr>
          <w:p w14:paraId="6570E944" w14:textId="77777777" w:rsidR="00C65D50" w:rsidRDefault="00C65D50" w:rsidP="004F1746">
            <w:r>
              <w:t>Present Project; Attend Presentations*</w:t>
            </w:r>
          </w:p>
          <w:p w14:paraId="37B1B011" w14:textId="77777777" w:rsidR="00C65D50" w:rsidRPr="00CC0C89" w:rsidRDefault="00C65D50"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7292E53E" w14:textId="77777777"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67D7C"/>
    <w:rsid w:val="0028542A"/>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B5D2C"/>
    <w:rsid w:val="003C3BDD"/>
    <w:rsid w:val="003D4A97"/>
    <w:rsid w:val="003F12EA"/>
    <w:rsid w:val="004104FF"/>
    <w:rsid w:val="00434C17"/>
    <w:rsid w:val="00437A8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5F5509"/>
    <w:rsid w:val="00646A9C"/>
    <w:rsid w:val="006504AD"/>
    <w:rsid w:val="006574BC"/>
    <w:rsid w:val="00662E17"/>
    <w:rsid w:val="00673203"/>
    <w:rsid w:val="00673A6C"/>
    <w:rsid w:val="006744D6"/>
    <w:rsid w:val="00682207"/>
    <w:rsid w:val="00683C00"/>
    <w:rsid w:val="00696324"/>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1948"/>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5D50"/>
    <w:rsid w:val="00C67DED"/>
    <w:rsid w:val="00C869D7"/>
    <w:rsid w:val="00C93C30"/>
    <w:rsid w:val="00CA7681"/>
    <w:rsid w:val="00CC0C89"/>
    <w:rsid w:val="00CD42E1"/>
    <w:rsid w:val="00CD5C27"/>
    <w:rsid w:val="00D02AE6"/>
    <w:rsid w:val="00D54669"/>
    <w:rsid w:val="00D61ECE"/>
    <w:rsid w:val="00D85981"/>
    <w:rsid w:val="00D91E06"/>
    <w:rsid w:val="00DB5A14"/>
    <w:rsid w:val="00DC0793"/>
    <w:rsid w:val="00DE3B2F"/>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3</TotalTime>
  <Pages>7</Pages>
  <Words>1947</Words>
  <Characters>1109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3</cp:revision>
  <cp:lastPrinted>2018-02-09T17:36:00Z</cp:lastPrinted>
  <dcterms:created xsi:type="dcterms:W3CDTF">2019-08-28T13:33:00Z</dcterms:created>
  <dcterms:modified xsi:type="dcterms:W3CDTF">2021-08-26T21:16:00Z</dcterms:modified>
</cp:coreProperties>
</file>